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Environmental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Company Name - e.g., "Ambiente y Desarrollo S.A."]</w:t>
      </w:r>
    </w:p>
    <w:p>
      <w:pPr>
        <w:pStyle w:val="BodyText"/>
      </w:pPr>
      <w:r>
        <w:rPr>
          <w:bCs/>
          <w:b/>
        </w:rPr>
        <w:t xml:space="preserve">Company Address:</w:t>
      </w:r>
    </w:p>
    <w:p>
      <w:pPr>
        <w:pStyle w:val="BodyText"/>
      </w:pPr>
      <w:r>
        <w:t xml:space="preserve">[Street Address, Building]</w:t>
      </w:r>
    </w:p>
    <w:p>
      <w:pPr>
        <w:pStyle w:val="BodyText"/>
      </w:pPr>
      <w:r>
        <w:t xml:space="preserve">Buenos Aires, Argentina</w:t>
      </w:r>
    </w:p>
    <w:bookmarkStart w:id="21" w:name="X2c5a33c0c59988077fc1debecc51e7a5312b1b1"/>
    <w:p>
      <w:pPr>
        <w:pStyle w:val="Heading2"/>
      </w:pPr>
      <w:r>
        <w:t xml:space="preserve">Subject: Enthusiastic Application for Environmental Engineer Internship Position in Argentina Buenos Aires</w:t>
      </w:r>
    </w:p>
    <w:bookmarkEnd w:id="21"/>
    <w:p>
      <w:pPr>
        <w:pStyle w:val="FirstParagraph"/>
      </w:pPr>
      <w:r>
        <w:t xml:space="preserve">Dear Hiring Manager,</w:t>
      </w:r>
    </w:p>
    <w:p>
      <w:pPr>
        <w:pStyle w:val="BodyText"/>
      </w:pPr>
      <w:r>
        <w:t xml:space="preserve">I am writing to express my profound enthusiasm for the</w:t>
      </w:r>
      <w:r>
        <w:t xml:space="preserve"> </w:t>
      </w:r>
      <w:r>
        <w:rPr>
          <w:bCs/>
          <w:b/>
        </w:rPr>
        <w:t xml:space="preserve">Environmental Engineer</w:t>
      </w:r>
      <w:r>
        <w:t xml:space="preserve"> </w:t>
      </w:r>
      <w:r>
        <w:t xml:space="preserve">Internship position at your esteemed organization, as advertised on [Platform where you saw the advertisement - e.g., LinkedIn, university career portal]. As a dedicated environmental engineering student deeply committed to sustainable development within the unique ecological context of</w:t>
      </w:r>
      <w:r>
        <w:t xml:space="preserve"> </w:t>
      </w:r>
      <w:r>
        <w:rPr>
          <w:bCs/>
          <w:b/>
        </w:rPr>
        <w:t xml:space="preserve">Argentina Buenos Aires</w:t>
      </w:r>
      <w:r>
        <w:t xml:space="preserve">, I am confident that my academic background, technical skills, and passion for addressing local environmental challenges align perfectly with your team's mission and the urgent needs of our city and nation.</w:t>
      </w:r>
    </w:p>
    <w:p>
      <w:pPr>
        <w:pStyle w:val="BodyText"/>
      </w:pPr>
      <w:r>
        <w:t xml:space="preserve">My academic journey at [Your University Name] in [Your City/Country] has provided me with a robust foundation in environmental systems, pollution control, and sustainable resource management. Courses such as Advanced Water Treatment Systems, Waste Management Engineering, Ecological Impact Assessment, and Geographic Information Systems (GIS) have equipped me with the technical expertise necessary to contribute meaningfully to real-world projects in</w:t>
      </w:r>
      <w:r>
        <w:t xml:space="preserve"> </w:t>
      </w:r>
      <w:r>
        <w:rPr>
          <w:bCs/>
          <w:b/>
        </w:rPr>
        <w:t xml:space="preserve">Argentina Buenos Aires</w:t>
      </w:r>
      <w:r>
        <w:t xml:space="preserve">. I have particularly focused on understanding the specific environmental dynamics of Argentina's river basins and urban centers – a critical consideration given that Buenos Aires Province faces complex challenges including water quality management in the Río de la Plata estuary, urban waste diversion from landfills like La Chacarita, and mitigating air pollution in densely populated areas such as Villa Crespo and Palermo.</w:t>
      </w:r>
    </w:p>
    <w:p>
      <w:pPr>
        <w:pStyle w:val="BodyText"/>
      </w:pPr>
      <w:r>
        <w:t xml:space="preserve">My academic projects have directly engaged with Argentine environmental contexts. For my capstone project, I developed a comprehensive waste characterization model for informal settlements in Greater Buenos Aires, analyzing landfill gas potential and proposing community-based recycling initiatives. This work required understanding local socio-economic factors influencing waste streams and applying engineering principles to develop culturally appropriate solutions – a vital skill set for effective</w:t>
      </w:r>
      <w:r>
        <w:t xml:space="preserve"> </w:t>
      </w:r>
      <w:r>
        <w:rPr>
          <w:bCs/>
          <w:b/>
        </w:rPr>
        <w:t xml:space="preserve">Environmental Engineer</w:t>
      </w:r>
      <w:r>
        <w:t xml:space="preserve"> </w:t>
      </w:r>
      <w:r>
        <w:t xml:space="preserve">practice in the Argentine landscape. Furthermore, I completed an independent study on the application of phytoremediation techniques for contaminated soils near industrial zones in La Matanza, a region facing significant environmental remediation challenges. These experiences have honed my ability to translate theoretical knowledge into practical, locally relevant environmental solutions.</w:t>
      </w:r>
    </w:p>
    <w:p>
      <w:pPr>
        <w:pStyle w:val="BodyText"/>
      </w:pPr>
      <w:r>
        <w:t xml:space="preserve">I am deeply impressed by your organization's commitment to advancing sustainable practices in</w:t>
      </w:r>
      <w:r>
        <w:t xml:space="preserve"> </w:t>
      </w:r>
      <w:r>
        <w:rPr>
          <w:bCs/>
          <w:b/>
        </w:rPr>
        <w:t xml:space="preserve">Argentina Buenos Aires</w:t>
      </w:r>
      <w:r>
        <w:t xml:space="preserve">. Your recent project on the revitalization of the Matanza River Basin, aimed at improving water quality for communities along its course, resonates strongly with my professional aspirations. I am particularly eager to contribute to initiatives that support Argentina's National Environmental Policy (PNMA) and align with the goals of the Ministry of Environment and Sustainable Development (Ministerio de Ambiente y Desarrollo Sostenible). I understand that environmental engineering in Buenos Aires demands not only technical proficiency but also sensitivity to local regulations, cultural contexts, and community engagement – areas where I am actively developing expertise through coursework on Environmental Law and Community-Based Project Management.</w:t>
      </w:r>
    </w:p>
    <w:p>
      <w:pPr>
        <w:pStyle w:val="BodyText"/>
      </w:pPr>
      <w:r>
        <w:t xml:space="preserve">My technical skillset includes proficiency in AutoCAD Civil 3D for environmental infrastructure design, statistical analysis using R and Python for environmental data, experience with EPA-approved water quality testing protocols (including TDS, turbidity, BOD), and hands-on fieldwork capabilities such as soil sampling and groundwater monitoring. I am also fluent in Spanish (C1 level) – a critical asset for effective communication within the Argentine engineering community and local stakeholders in</w:t>
      </w:r>
      <w:r>
        <w:t xml:space="preserve"> </w:t>
      </w:r>
      <w:r>
        <w:rPr>
          <w:bCs/>
          <w:b/>
        </w:rPr>
        <w:t xml:space="preserve">Buenos Aires</w:t>
      </w:r>
      <w:r>
        <w:t xml:space="preserve">. I am proficient in Microsoft Office Suite and have intermediate experience with GIS software like QGIS, essential for spatial analysis of environmental data across the diverse landscapes of Argentina.</w:t>
      </w:r>
    </w:p>
    <w:p>
      <w:pPr>
        <w:pStyle w:val="BodyText"/>
      </w:pPr>
      <w:r>
        <w:t xml:space="preserve">What truly drives my application is my unwavering commitment to contributing to a more sustainable future for</w:t>
      </w:r>
      <w:r>
        <w:t xml:space="preserve"> </w:t>
      </w:r>
      <w:r>
        <w:rPr>
          <w:bCs/>
          <w:b/>
        </w:rPr>
        <w:t xml:space="preserve">Argentina Buenos Aires</w:t>
      </w:r>
      <w:r>
        <w:t xml:space="preserve">. I have closely followed the city's efforts in urban greening initiatives, such as the expansion of green corridors along avenues like Av. Scalabrini Ortiz, and recognize that innovative environmental engineering solutions are paramount to addressing climate change vulnerability in our coastal metropolis. I am not merely seeking an internship; I am seeking a meaningful opportunity to apply my skills under expert mentorship within the vibrant and challenging context of Buenos Aires' environmental sector. I am eager to learn from your experienced engineers, contribute fresh perspectives on sustainable design, and actively participate in projects that directly improve the quality of life for residents across this dynamic city.</w:t>
      </w:r>
    </w:p>
    <w:p>
      <w:pPr>
        <w:pStyle w:val="BodyText"/>
      </w:pPr>
      <w:r>
        <w:t xml:space="preserve">I have attached my resume, which provides further detail on my academic achievements and relevant experiences. I am available for an interview at your earliest convenience and am prepared to travel within Buenos Aires as required. Thank you for considering this</w:t>
      </w:r>
      <w:r>
        <w:t xml:space="preserve"> </w:t>
      </w:r>
      <w:r>
        <w:rPr>
          <w:bCs/>
          <w:b/>
        </w:rPr>
        <w:t xml:space="preserve">Internship Application Letter</w:t>
      </w:r>
      <w:r>
        <w:t xml:space="preserve"> </w:t>
      </w:r>
      <w:r>
        <w:t xml:space="preserve">and for the opportunity to express my strong interest in becoming part of your team. I am deeply motivated by the prospect of supporting environmental stewardship initiatives that will benefit Argentina's most populous city and its surrounding ecosystems.</w:t>
      </w:r>
    </w:p>
    <w:p>
      <w:pPr>
        <w:pStyle w:val="BodyText"/>
      </w:pPr>
      <w:r>
        <w:t xml:space="preserve">I look forward to the possibility of discussing how my skills and passion for environmental engineering can contribute to your organization's success in</w:t>
      </w:r>
      <w:r>
        <w:t xml:space="preserve"> </w:t>
      </w:r>
      <w:r>
        <w:rPr>
          <w:bCs/>
          <w:b/>
        </w:rPr>
        <w:t xml:space="preserve">Argentina Buenos Aires</w:t>
      </w:r>
      <w:r>
        <w:t xml:space="preserve">.</w:t>
      </w:r>
    </w:p>
    <w:p>
      <w:pPr>
        <w:pStyle w:val="BodyText"/>
      </w:pPr>
      <w:r>
        <w:br/>
      </w:r>
    </w:p>
    <w:p>
      <w:pPr>
        <w:pStyle w:val="BodyText"/>
      </w:pPr>
      <w:r>
        <w:t xml:space="preserve">Sincerely,</w:t>
      </w:r>
    </w:p>
    <w:p>
      <w:pPr>
        <w:pStyle w:val="BodyText"/>
      </w:pPr>
      <w:r>
        <w:br/>
      </w:r>
    </w:p>
    <w:p>
      <w:pPr>
        <w:pStyle w:val="BodyText"/>
      </w:pPr>
      <w:r>
        <w:rPr>
          <w:bCs/>
          <w:b/>
        </w:rPr>
        <w:t xml:space="preserve">[Your Full Name]</w:t>
      </w:r>
    </w:p>
    <w:p>
      <w:pPr>
        <w:pStyle w:val="BodyText"/>
      </w:pPr>
      <w:r>
        <w:rPr>
          <w:iCs/>
          <w:i/>
        </w:rPr>
        <w:t xml:space="preserve">This Internship Application Letter has been crafted specifically for the Environmental Engineer position within the context of Argentina Buenos Aires, emphasizing local environmental challenges, cultural understanding, and technical relevance to Argentina's sustainable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8:51:56Z</dcterms:created>
  <dcterms:modified xsi:type="dcterms:W3CDTF">2025-12-08T08:51:56Z</dcterms:modified>
</cp:coreProperties>
</file>

<file path=docProps/custom.xml><?xml version="1.0" encoding="utf-8"?>
<Properties xmlns="http://schemas.openxmlformats.org/officeDocument/2006/custom-properties" xmlns:vt="http://schemas.openxmlformats.org/officeDocument/2006/docPropsVTypes"/>
</file>